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วัตกรรมนายแพทย์ ทวีศิลป์ วิษณุโยธินนวัตกรรมศูนย์บริ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ศบค.)นายแพทย์ ทวีศิลป์ วิษณุโยธินนวัตกรร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นายแพทย์ ทวีศิลป์ วิษณุโยธินนายแพทย์ ทวีศิลป์ วิษณุโยธินนวัตกรรมนวัตกรร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นายแพทย์ ทวีศิลป์ วิษณุโยธิ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4T09:27:53Z</dcterms:created>
  <dcterms:modified xsi:type="dcterms:W3CDTF">2021-11-24T09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พฤษจิกายน 2564 เวลา 10.08 น.</vt:lpwstr>
  </property>
  <property fmtid="{D5CDD505-2E9C-101B-9397-08002B2CF9AE}" pid="3" name="subtitle">
    <vt:lpwstr/>
  </property>
</Properties>
</file>